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Nina Raz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z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18 Hull St Skokie, IL, USA 60077-31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n.razz1222@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52441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